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As an experienced and passionate Primary Teacher with a deep commitment to fostering holistic student growth, I am excited to apply for the Primary Teacher position at [School Name] in New Zealand Auckland. With a strong foundation in early childhood education and a proven ability to create inclusive, engaging learning environments, I am eager to contribute my expertise to your institution’s mission of empowering young learners. My qualifications, teaching philosophy, and alignment with the unique educational landscape of New Zealand Auckland make me an ideal candidate for this role.</w:t>
      </w:r>
    </w:p>
    <w:p>
      <w:pPr>
        <w:pStyle w:val="BodyText"/>
      </w:pPr>
      <w:r>
        <w:t xml:space="preserve">Throughout my career as a Primary Teacher, I have dedicated myself to nurturing the intellectual, emotional, and social development of students aged 5–12. My work has focused on designing curriculum-aligned lessons that prioritize student-centered learning, critical thinking, and creativity. I am particularly skilled in implementing the New Zealand Curriculum (NZC), which emphasizes key competencies such as communication, problem-solving, and cultural responsiveness. These principles resonate deeply with my belief that education should prepare students to thrive in an ever-changing world while respecting their individual identities and backgrounds.</w:t>
      </w:r>
    </w:p>
    <w:p>
      <w:pPr>
        <w:pStyle w:val="BodyText"/>
      </w:pPr>
      <w:r>
        <w:t xml:space="preserve">My teaching experience spans both urban and rural settings, where I have consistently demonstrated adaptability in meeting diverse student needs. In Auckland, a city renowned for its cultural diversity and dynamic educational challenges, I have developed strategies to support learners from a wide range of linguistic, socioeconomic, and cultural backgrounds. For example, I have incorporated bilingual resources into my classroom to engage students who are English language learners while fostering a sense of belonging for all. This approach aligns with the values of New Zealand’s education system, which prioritizes equity and inclusion as cornerstones of quality teaching.</w:t>
      </w:r>
    </w:p>
    <w:p>
      <w:pPr>
        <w:pStyle w:val="BodyText"/>
      </w:pPr>
      <w:r>
        <w:t xml:space="preserve">As a Primary Teacher in New Zealand Auckland, I understand the importance of building strong partnerships with families and the broader community. I have consistently engaged parents through regular communication, workshops on learning at home, and collaborative goal-setting. In Auckland’s fast-paced educational environment, this collaboration is vital to ensuring students receive consistent support both inside and outside the classroom. My ability to create open lines of communication has helped me establish trust with families, which in turn strengthens student outcomes and school community cohesion.</w:t>
      </w:r>
    </w:p>
    <w:p>
      <w:pPr>
        <w:pStyle w:val="BodyText"/>
      </w:pPr>
      <w:r>
        <w:t xml:space="preserve">One of my core strengths as a Primary Teacher is my ability to integrate technology into instruction in meaningful ways. Whether using digital tools for storytelling, coding, or data analysis, I aim to equip students with the skills they need to succeed in the 21st century. In New Zealand Auckland, where access to innovative learning resources is increasingly prioritized, this skill set allows me to enhance student engagement and differentiate instruction effectively. For instance, I have developed interactive science lessons using virtual simulations that enable students to explore complex concepts in a hands-on manner.</w:t>
      </w:r>
    </w:p>
    <w:p>
      <w:pPr>
        <w:pStyle w:val="BodyText"/>
      </w:pPr>
      <w:r>
        <w:t xml:space="preserve">My commitment to professional growth is another key aspect of my teaching practice. I regularly attend workshops on pedagogical innovations, such as inquiry-based learning and project-based approaches, which align with the goals of the New Zealand education system. In Auckland, where schools are encouraged to embrace flexible and responsive teaching methods, I have implemented strategies that encourage student autonomy and curiosity. This includes designing cross-curricular units that connect literacy with science or mathematics, fostering a deeper understanding of real-world applications.</w:t>
      </w:r>
    </w:p>
    <w:p>
      <w:pPr>
        <w:pStyle w:val="BodyText"/>
      </w:pPr>
      <w:r>
        <w:t xml:space="preserve">What sets me apart as a Primary Teacher is my dedication to creating a classroom culture rooted in respect, resilience, and mutual support. I believe that every student deserves to feel valued and capable of achieving their potential. In Auckland’s multicultural context, this means being intentional about celebrating diverse perspectives and ensuring that all students see themselves reflected in the curriculum. For example, I have collaborated with local Māori community members to incorporate traditional knowledge and practices into lessons on history and environmental science, enriching the learning experience for all students.</w:t>
      </w:r>
    </w:p>
    <w:p>
      <w:pPr>
        <w:pStyle w:val="BodyText"/>
      </w:pPr>
      <w:r>
        <w:t xml:space="preserve">As New Zealand Auckland continues to grow as a hub for innovation in education, I am eager to bring my expertise in curriculum design, student engagement, and cultural responsiveness to your school. I am particularly drawn to [School Name]’s commitment to fostering creativity and critical thinking among young learners. My experience in designing inclusive learning environments, combined with my passion for primary education, positions me to make a meaningful contribution to your team.</w:t>
      </w:r>
    </w:p>
    <w:p>
      <w:pPr>
        <w:pStyle w:val="BodyText"/>
      </w:pPr>
      <w:r>
        <w:t xml:space="preserve">Thank you for considering my application. I would welcome the opportunity to discuss how my skills and experiences align with the needs of your school. Please feel free to contact me at [Your Phone Number] or [Your Email Address] at your earliest convenience. I look forward to the possibility of contributing to the success of [School Name] and supporting the next generation of learners in New Zealand Auckland.</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5T06:16:46Z</dcterms:created>
  <dcterms:modified xsi:type="dcterms:W3CDTF">2026-07-25T06:16:46Z</dcterms:modified>
</cp:coreProperties>
</file>

<file path=docProps/custom.xml><?xml version="1.0" encoding="utf-8"?>
<Properties xmlns="http://schemas.openxmlformats.org/officeDocument/2006/custom-properties" xmlns:vt="http://schemas.openxmlformats.org/officeDocument/2006/docPropsVTypes"/>
</file>